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FF30A" w14:textId="77777777" w:rsidR="00CC18DF" w:rsidRPr="00E42E44" w:rsidRDefault="00EC54F5" w:rsidP="00A54ED0">
      <w:pPr>
        <w:pStyle w:val="SourceCode"/>
      </w:pPr>
      <w:r w:rsidRPr="00E42E44">
        <w:t>Figures</w:t>
      </w:r>
    </w:p>
    <w:p w14:paraId="4C9BAFE8" w14:textId="6DE06559" w:rsidR="00CC18DF" w:rsidRDefault="00EC54F5" w:rsidP="005A256B">
      <w:pPr>
        <w:pStyle w:val="Heading1"/>
      </w:pPr>
      <w:r>
        <w:rPr>
          <w:noProof/>
        </w:rPr>
        <w:drawing>
          <wp:inline distT="0" distB="0" distL="0" distR="0" wp14:anchorId="356F165B" wp14:editId="01B96FBD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gur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D0AC1" w14:textId="74EB1E1A" w:rsidR="00E42E44" w:rsidRPr="00E42E44" w:rsidRDefault="00E42E44" w:rsidP="00E42E44">
      <w:pPr>
        <w:pStyle w:val="FigureCaptions"/>
      </w:pPr>
      <w:r>
        <w:t xml:space="preserve">Figure 1. </w:t>
      </w:r>
      <w:r w:rsidR="002F1892">
        <w:t xml:space="preserve">Figure Captions: </w:t>
      </w:r>
      <w:r>
        <w:t>Pressure as a function of temperature.</w:t>
      </w:r>
    </w:p>
    <w:p w14:paraId="0BB838FE" w14:textId="67A8BFA5" w:rsidR="00CC18DF" w:rsidRDefault="002F1892">
      <w:pPr>
        <w:pStyle w:val="BodyText"/>
      </w:pPr>
      <w:r>
        <w:t xml:space="preserve">Body text: </w:t>
      </w:r>
      <w:r w:rsidR="00EC54F5">
        <w:t xml:space="preserve">Note that </w:t>
      </w:r>
      <w:r w:rsidR="00EC54F5" w:rsidRPr="00E42E44">
        <w:t>the echo = FALSE</w:t>
      </w:r>
      <w:r w:rsidR="00EC54F5">
        <w:t xml:space="preserve"> parameter was added to the code chunk to prevent printing of the R code that generated the plot.</w:t>
      </w:r>
    </w:p>
    <w:p w14:paraId="3ED572E8" w14:textId="1DA61037" w:rsidR="002F1892" w:rsidRDefault="002F1892">
      <w:pPr>
        <w:pStyle w:val="BodyText"/>
      </w:pPr>
    </w:p>
    <w:p w14:paraId="06C8D0F8" w14:textId="4DFD6075" w:rsidR="002F1892" w:rsidRPr="00A54ED0" w:rsidRDefault="002F1892" w:rsidP="00A54ED0">
      <w:pPr>
        <w:pStyle w:val="Heading2"/>
      </w:pPr>
      <w:r w:rsidRPr="00A54ED0">
        <w:t>Heading 2</w:t>
      </w:r>
    </w:p>
    <w:p w14:paraId="0C6A41BF" w14:textId="68CACA91" w:rsidR="00A54ED0" w:rsidRPr="00A54ED0" w:rsidRDefault="00A54ED0" w:rsidP="00A54ED0">
      <w:pPr>
        <w:pStyle w:val="Heading3"/>
      </w:pPr>
      <w:r w:rsidRPr="00A54ED0">
        <w:t>Heading 3</w:t>
      </w:r>
    </w:p>
    <w:sectPr w:rsidR="00A54ED0" w:rsidRPr="00A54ED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E48D0" w14:textId="77777777" w:rsidR="001A61E8" w:rsidRDefault="001A61E8">
      <w:pPr>
        <w:spacing w:after="0"/>
      </w:pPr>
      <w:r>
        <w:separator/>
      </w:r>
    </w:p>
  </w:endnote>
  <w:endnote w:type="continuationSeparator" w:id="0">
    <w:p w14:paraId="7B53C05E" w14:textId="77777777" w:rsidR="001A61E8" w:rsidRDefault="001A61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CA52CA" w14:textId="77777777" w:rsidR="001A61E8" w:rsidRDefault="001A61E8">
      <w:r>
        <w:separator/>
      </w:r>
    </w:p>
  </w:footnote>
  <w:footnote w:type="continuationSeparator" w:id="0">
    <w:p w14:paraId="70229CDA" w14:textId="77777777" w:rsidR="001A61E8" w:rsidRDefault="001A61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F8473D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78ABB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E760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458E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20573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72548D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DCC37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9103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530E9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34C2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46437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68267368">
    <w:abstractNumId w:val="10"/>
  </w:num>
  <w:num w:numId="2" w16cid:durableId="1863739799">
    <w:abstractNumId w:val="0"/>
  </w:num>
  <w:num w:numId="3" w16cid:durableId="1538153123">
    <w:abstractNumId w:val="1"/>
  </w:num>
  <w:num w:numId="4" w16cid:durableId="473835008">
    <w:abstractNumId w:val="2"/>
  </w:num>
  <w:num w:numId="5" w16cid:durableId="707682309">
    <w:abstractNumId w:val="3"/>
  </w:num>
  <w:num w:numId="6" w16cid:durableId="2128965445">
    <w:abstractNumId w:val="8"/>
  </w:num>
  <w:num w:numId="7" w16cid:durableId="1750301670">
    <w:abstractNumId w:val="4"/>
  </w:num>
  <w:num w:numId="8" w16cid:durableId="114641077">
    <w:abstractNumId w:val="5"/>
  </w:num>
  <w:num w:numId="9" w16cid:durableId="1127701362">
    <w:abstractNumId w:val="6"/>
  </w:num>
  <w:num w:numId="10" w16cid:durableId="997346677">
    <w:abstractNumId w:val="7"/>
  </w:num>
  <w:num w:numId="11" w16cid:durableId="18304410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18DF"/>
    <w:rsid w:val="001A61E8"/>
    <w:rsid w:val="002F1892"/>
    <w:rsid w:val="005A256B"/>
    <w:rsid w:val="008E0EA3"/>
    <w:rsid w:val="00A54ED0"/>
    <w:rsid w:val="00CC18DF"/>
    <w:rsid w:val="00D84456"/>
    <w:rsid w:val="00E42E44"/>
    <w:rsid w:val="00EC54F5"/>
    <w:rsid w:val="00F46AB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C79589D"/>
  <w15:docId w15:val="{DE9CB4CB-0669-D044-B22D-FD11994F3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E42E44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4ED0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rsid w:val="00A54ED0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i/>
      <w:iCs/>
      <w:color w:val="000000" w:themeColor="text1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5A256B"/>
    <w:pPr>
      <w:spacing w:before="180" w:after="180"/>
    </w:pPr>
    <w:rPr>
      <w:rFonts w:ascii="Times New Roman" w:hAnsi="Times New Roman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E42E44"/>
    <w:pPr>
      <w:keepNext/>
      <w:keepLines/>
      <w:spacing w:before="480" w:after="240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A54ED0"/>
    <w:rPr>
      <w:rFonts w:ascii="Times New Roman" w:eastAsiaTheme="majorEastAsia" w:hAnsi="Times New Roman" w:cs="Times New Roman"/>
      <w:i/>
      <w:iCs/>
      <w:color w:val="000000" w:themeColor="text1"/>
      <w:sz w:val="22"/>
      <w:szCs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Heading3"/>
    <w:link w:val="VerbatimChar"/>
    <w:rsid w:val="00A54ED0"/>
    <w:rPr>
      <w:b/>
      <w:bCs/>
      <w:i w:val="0"/>
      <w:iCs w:val="0"/>
    </w:rPr>
  </w:style>
  <w:style w:type="character" w:customStyle="1" w:styleId="KeywordTok">
    <w:name w:val="KeywordTok"/>
    <w:basedOn w:val="VerbatimChar"/>
    <w:rPr>
      <w:rFonts w:ascii="Consolas" w:eastAsiaTheme="majorEastAsia" w:hAnsi="Consolas" w:cs="Times New Roman"/>
      <w:b/>
      <w:i/>
      <w:iCs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eastAsiaTheme="majorEastAsia" w:hAnsi="Consolas" w:cs="Times New Roman"/>
      <w:i/>
      <w:iCs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eastAsiaTheme="majorEastAsia" w:hAnsi="Consolas" w:cs="Times New Roman"/>
      <w:i/>
      <w:iCs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eastAsiaTheme="majorEastAsia" w:hAnsi="Consolas" w:cs="Times New Roman"/>
      <w:i/>
      <w:iCs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eastAsiaTheme="majorEastAsia" w:hAnsi="Consolas" w:cs="Times New Roman"/>
      <w:i/>
      <w:iCs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eastAsiaTheme="majorEastAsia" w:hAnsi="Consolas" w:cs="Times New Roman"/>
      <w:i/>
      <w:iCs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Theme="majorEastAsia" w:hAnsi="Consolas" w:cs="Times New Roman"/>
      <w:i/>
      <w:iCs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Theme="majorEastAsia" w:hAnsi="Consolas" w:cs="Times New Roman"/>
      <w:i/>
      <w:iCs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eastAsiaTheme="majorEastAsia" w:hAnsi="Consolas" w:cs="Times New Roman"/>
      <w:i/>
      <w:iCs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eastAsiaTheme="majorEastAsia" w:hAnsi="Consolas" w:cs="Times New Roman"/>
      <w:i/>
      <w:iCs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Theme="majorEastAsia" w:hAnsi="Consolas" w:cs="Times New Roman"/>
      <w:i/>
      <w:iCs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Theme="majorEastAsia" w:hAnsi="Consolas" w:cs="Times New Roman"/>
      <w:i/>
      <w:iCs/>
      <w:color w:val="000000" w:themeColor="text1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eastAsiaTheme="majorEastAsia" w:hAnsi="Consolas" w:cs="Times New Roman"/>
      <w:i w:val="0"/>
      <w:iCs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eastAsiaTheme="majorEastAsia" w:hAnsi="Consolas" w:cs="Times New Roman"/>
      <w:b/>
      <w:i w:val="0"/>
      <w:iCs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Theme="majorEastAsia" w:hAnsi="Consolas" w:cs="Times New Roman"/>
      <w:b/>
      <w:i w:val="0"/>
      <w:iCs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Theme="majorEastAsia" w:hAnsi="Consolas" w:cs="Times New Roman"/>
      <w:b/>
      <w:i w:val="0"/>
      <w:iCs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Theme="majorEastAsia" w:hAnsi="Consolas" w:cs="Times New Roman"/>
      <w:i/>
      <w:iCs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Theme="majorEastAsia" w:hAnsi="Consolas" w:cs="Times New Roman"/>
      <w:i/>
      <w:iCs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Theme="majorEastAsia" w:hAnsi="Consolas" w:cs="Times New Roman"/>
      <w:i/>
      <w:iCs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Theme="majorEastAsia" w:hAnsi="Consolas" w:cs="Times New Roman"/>
      <w:b/>
      <w:i/>
      <w:iCs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Theme="majorEastAsia" w:hAnsi="Consolas" w:cs="Times New Roman"/>
      <w:b/>
      <w:i/>
      <w:iCs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Theme="majorEastAsia" w:hAnsi="Consolas" w:cs="Times New Roman"/>
      <w:i/>
      <w:iCs/>
      <w:color w:val="000000" w:themeColor="text1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Theme="majorEastAsia" w:hAnsi="Consolas" w:cs="Times New Roman"/>
      <w:i/>
      <w:iCs/>
      <w:color w:val="000000" w:themeColor="text1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Theme="majorEastAsia" w:hAnsi="Consolas" w:cs="Times New Roman"/>
      <w:i w:val="0"/>
      <w:iCs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Theme="majorEastAsia" w:hAnsi="Consolas" w:cs="Times New Roman"/>
      <w:i/>
      <w:iCs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Theme="majorEastAsia" w:hAnsi="Consolas" w:cs="Times New Roman"/>
      <w:i/>
      <w:iCs/>
      <w:color w:val="000000" w:themeColor="text1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Theme="majorEastAsia" w:hAnsi="Consolas" w:cs="Times New Roman"/>
      <w:b/>
      <w:i w:val="0"/>
      <w:iCs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Theme="majorEastAsia" w:hAnsi="Consolas" w:cs="Times New Roman"/>
      <w:b/>
      <w:i w:val="0"/>
      <w:iCs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Theme="majorEastAsia" w:hAnsi="Consolas" w:cs="Times New Roman"/>
      <w:i/>
      <w:iCs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Theme="majorEastAsia" w:hAnsi="Consolas" w:cs="Times New Roman"/>
      <w:b/>
      <w:i/>
      <w:iCs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eastAsiaTheme="majorEastAsia" w:hAnsi="Consolas" w:cs="Times New Roman"/>
      <w:i/>
      <w:iCs/>
      <w:color w:val="000000" w:themeColor="text1"/>
      <w:sz w:val="22"/>
      <w:szCs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A256B"/>
    <w:rPr>
      <w:rFonts w:ascii="Times New Roman" w:hAnsi="Times New Roman"/>
      <w:sz w:val="22"/>
    </w:rPr>
  </w:style>
  <w:style w:type="paragraph" w:customStyle="1" w:styleId="FigureCaptions">
    <w:name w:val="Figure Captions"/>
    <w:basedOn w:val="Heading5"/>
    <w:next w:val="BodyText"/>
    <w:autoRedefine/>
    <w:qFormat/>
    <w:rsid w:val="00E42E44"/>
    <w:rPr>
      <w:rFonts w:ascii="Times New Roman" w:hAnsi="Times New Roman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4</Words>
  <Characters>1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gures</vt:lpstr>
    </vt:vector>
  </TitlesOfParts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</dc:title>
  <dc:creator>Carey McGilliard</dc:creator>
  <cp:keywords/>
  <cp:lastModifiedBy>Carey McGilliard</cp:lastModifiedBy>
  <cp:revision>4</cp:revision>
  <dcterms:created xsi:type="dcterms:W3CDTF">2022-04-25T18:48:00Z</dcterms:created>
  <dcterms:modified xsi:type="dcterms:W3CDTF">2022-07-01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